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65" w:type="dxa"/>
        <w:tblInd w:w="3" w:type="dxa"/>
        <w:tblLayout w:type="fixed"/>
        <w:tblLook w:val="0000" w:firstRow="0" w:lastRow="0" w:firstColumn="0" w:lastColumn="0" w:noHBand="0" w:noVBand="0"/>
      </w:tblPr>
      <w:tblGrid>
        <w:gridCol w:w="434"/>
        <w:gridCol w:w="2300"/>
        <w:gridCol w:w="2059"/>
        <w:gridCol w:w="4359"/>
        <w:gridCol w:w="1113"/>
      </w:tblGrid>
      <w:tr w:rsidR="007D4070" w:rsidRPr="00E303EF" w:rsidTr="007D4070">
        <w:trPr>
          <w:cantSplit/>
          <w:trHeight w:val="425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Pr="00E303EF" w:rsidRDefault="007D4070" w:rsidP="003E4E2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</w:t>
            </w:r>
            <w:r>
              <w:rPr>
                <w:color w:val="0000FF"/>
                <w:sz w:val="24"/>
                <w:szCs w:val="24"/>
              </w:rPr>
              <w:t>4</w:t>
            </w:r>
          </w:p>
        </w:tc>
      </w:tr>
      <w:tr w:rsidR="007D4070" w:rsidRPr="00580B76" w:rsidTr="007D4070">
        <w:trPr>
          <w:cantSplit/>
          <w:trHeight w:val="454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Pr="00580B76" w:rsidRDefault="007D4070" w:rsidP="003E4E2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2, B3</w:t>
            </w:r>
          </w:p>
        </w:tc>
      </w:tr>
      <w:tr w:rsidR="007D4070" w:rsidRPr="00C05D0A" w:rsidTr="007D4070">
        <w:trPr>
          <w:cantSplit/>
          <w:trHeight w:val="694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Pr="00C05D0A" w:rsidRDefault="007D4070" w:rsidP="003E4E2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szCs w:val="22"/>
              </w:rPr>
              <w:t>Symbol display problem in every turn.</w:t>
            </w:r>
          </w:p>
        </w:tc>
      </w:tr>
      <w:tr w:rsidR="007D4070" w:rsidRPr="00A11301" w:rsidTr="007D4070">
        <w:trPr>
          <w:cantSplit/>
          <w:trHeight w:val="425"/>
          <w:tblHeader/>
        </w:trPr>
        <w:tc>
          <w:tcPr>
            <w:tcW w:w="273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rPr>
                <w:b/>
              </w:rPr>
            </w:pPr>
            <w:r>
              <w:rPr>
                <w:b/>
              </w:rPr>
              <w:t>Bug Found</w:t>
            </w:r>
          </w:p>
        </w:tc>
        <w:tc>
          <w:tcPr>
            <w:tcW w:w="7531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Pr="00A11301" w:rsidRDefault="007D4070" w:rsidP="003E4E2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Same symbol is displayed on three dice in every turn</w:t>
            </w:r>
          </w:p>
        </w:tc>
      </w:tr>
      <w:tr w:rsidR="007D4070" w:rsidRPr="00A11301" w:rsidTr="007D4070">
        <w:trPr>
          <w:cantSplit/>
          <w:trHeight w:val="425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rPr>
                <w:b/>
              </w:rPr>
            </w:pPr>
            <w:r>
              <w:rPr>
                <w:b/>
              </w:rPr>
              <w:t>Bug Resolved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Pr="00A11301" w:rsidRDefault="007D4070" w:rsidP="007D4070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 each turn, symbols appear different on dice.</w:t>
            </w:r>
          </w:p>
        </w:tc>
      </w:tr>
      <w:tr w:rsidR="007D4070" w:rsidTr="007D4070">
        <w:trPr>
          <w:cantSplit/>
          <w:trHeight w:val="776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: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D4070" w:rsidRDefault="007D407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7D4070" w:rsidRDefault="007D407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7D4070" w:rsidTr="007D4070">
        <w:trPr>
          <w:cantSplit/>
          <w:trHeight w:val="498"/>
          <w:tblHeader/>
        </w:trPr>
        <w:tc>
          <w:tcPr>
            <w:tcW w:w="2734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7D4070" w:rsidRDefault="007D4070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7531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7D4070" w:rsidRDefault="007D407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Pass</w:t>
            </w:r>
          </w:p>
        </w:tc>
      </w:tr>
      <w:tr w:rsidR="007D4070" w:rsidTr="007D407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13" w:type="dxa"/>
          <w:cantSplit/>
          <w:trHeight w:val="78"/>
          <w:tblHeader/>
        </w:trPr>
        <w:tc>
          <w:tcPr>
            <w:tcW w:w="43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7D4070" w:rsidRDefault="007D4070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435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7D4070" w:rsidRDefault="007D4070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4359" w:type="dxa"/>
            <w:shd w:val="clear" w:color="auto" w:fill="C0C0C0"/>
          </w:tcPr>
          <w:p w:rsidR="007D4070" w:rsidRDefault="007D4070" w:rsidP="003E4E2F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</w:tr>
      <w:tr w:rsidR="007D4070" w:rsidTr="007D407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13" w:type="dxa"/>
          <w:cantSplit/>
          <w:trHeight w:val="78"/>
        </w:trPr>
        <w:tc>
          <w:tcPr>
            <w:tcW w:w="434" w:type="dxa"/>
            <w:tcBorders>
              <w:top w:val="single" w:sz="4" w:space="0" w:color="auto"/>
              <w:right w:val="single" w:sz="4" w:space="0" w:color="auto"/>
            </w:tcBorders>
          </w:tcPr>
          <w:p w:rsidR="007D4070" w:rsidRDefault="007D4070" w:rsidP="003E4E2F">
            <w:pPr>
              <w:pStyle w:val="proc"/>
              <w:rPr>
                <w:sz w:val="24"/>
              </w:rPr>
            </w:pPr>
          </w:p>
        </w:tc>
        <w:tc>
          <w:tcPr>
            <w:tcW w:w="4359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7D4070" w:rsidRPr="00854E58" w:rsidRDefault="007D4070" w:rsidP="003E4E2F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Initialize dice variables d1, d2 and d3 in nested while loop, so that each time new object is created while executing loop instead of outside loop.</w:t>
            </w:r>
          </w:p>
        </w:tc>
        <w:tc>
          <w:tcPr>
            <w:tcW w:w="4359" w:type="dxa"/>
          </w:tcPr>
          <w:p w:rsidR="007D4070" w:rsidRDefault="007D4070" w:rsidP="003E4E2F">
            <w:pPr>
              <w:pStyle w:val="bp"/>
              <w:rPr>
                <w:sz w:val="24"/>
              </w:rPr>
            </w:pPr>
          </w:p>
        </w:tc>
      </w:tr>
      <w:tr w:rsidR="007D4070" w:rsidTr="007D407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13" w:type="dxa"/>
          <w:cantSplit/>
          <w:trHeight w:val="78"/>
        </w:trPr>
        <w:tc>
          <w:tcPr>
            <w:tcW w:w="434" w:type="dxa"/>
            <w:tcBorders>
              <w:right w:val="single" w:sz="4" w:space="0" w:color="auto"/>
            </w:tcBorders>
          </w:tcPr>
          <w:p w:rsidR="007D4070" w:rsidRDefault="007D4070" w:rsidP="003E4E2F">
            <w:pPr>
              <w:pStyle w:val="proc"/>
              <w:rPr>
                <w:sz w:val="24"/>
              </w:rPr>
            </w:pPr>
          </w:p>
        </w:tc>
        <w:tc>
          <w:tcPr>
            <w:tcW w:w="4359" w:type="dxa"/>
            <w:gridSpan w:val="2"/>
            <w:tcBorders>
              <w:left w:val="single" w:sz="4" w:space="0" w:color="auto"/>
            </w:tcBorders>
          </w:tcPr>
          <w:p w:rsidR="007D4070" w:rsidRDefault="007D4070" w:rsidP="003E4E2F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main class</w:t>
            </w:r>
          </w:p>
        </w:tc>
        <w:tc>
          <w:tcPr>
            <w:tcW w:w="4359" w:type="dxa"/>
          </w:tcPr>
          <w:p w:rsidR="007D4070" w:rsidRDefault="007D4070" w:rsidP="003E4E2F">
            <w:pPr>
              <w:pStyle w:val="bp"/>
              <w:rPr>
                <w:sz w:val="24"/>
              </w:rPr>
            </w:pPr>
            <w:r>
              <w:rPr>
                <w:sz w:val="24"/>
              </w:rPr>
              <w:t>Different symbols are displayed in each turn.</w:t>
            </w:r>
            <w:bookmarkStart w:id="0" w:name="_GoBack"/>
            <w:bookmarkEnd w:id="0"/>
          </w:p>
        </w:tc>
      </w:tr>
    </w:tbl>
    <w:p w:rsidR="00A30953" w:rsidRDefault="007D4070"/>
    <w:sectPr w:rsidR="00A30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644"/>
        </w:tabs>
        <w:ind w:left="644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rSwNDMyMLEwtDRS0lEKTi0uzszPAykwrAUAijszQCwAAAA="/>
  </w:docVars>
  <w:rsids>
    <w:rsidRoot w:val="007D4070"/>
    <w:rsid w:val="007D4070"/>
    <w:rsid w:val="00A66C58"/>
    <w:rsid w:val="00D21DA2"/>
    <w:rsid w:val="00F7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F31A97-983E-47D4-8D2A-29F5030E8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070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C5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C58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customStyle="1" w:styleId="bp">
    <w:name w:val="bp"/>
    <w:basedOn w:val="Normal"/>
    <w:rsid w:val="007D4070"/>
    <w:pPr>
      <w:spacing w:before="80" w:after="80"/>
    </w:pPr>
  </w:style>
  <w:style w:type="paragraph" w:customStyle="1" w:styleId="proc">
    <w:name w:val="proc"/>
    <w:basedOn w:val="Normal"/>
    <w:rsid w:val="007D4070"/>
    <w:pPr>
      <w:numPr>
        <w:numId w:val="1"/>
      </w:numPr>
      <w:tabs>
        <w:tab w:val="clear" w:pos="644"/>
        <w:tab w:val="num" w:pos="360"/>
      </w:tabs>
      <w:spacing w:before="80" w:after="80"/>
      <w:ind w:left="360"/>
    </w:pPr>
  </w:style>
  <w:style w:type="paragraph" w:styleId="ListParagraph">
    <w:name w:val="List Paragraph"/>
    <w:basedOn w:val="Normal"/>
    <w:uiPriority w:val="34"/>
    <w:qFormat/>
    <w:rsid w:val="007D4070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</Words>
  <Characters>451</Characters>
  <Application>Microsoft Office Word</Application>
  <DocSecurity>0</DocSecurity>
  <Lines>3</Lines>
  <Paragraphs>1</Paragraphs>
  <ScaleCrop>false</ScaleCrop>
  <Company>Hewlett-Packard</Company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sklancer-PC</dc:creator>
  <cp:keywords/>
  <dc:description/>
  <cp:lastModifiedBy>Frisklancer-PC</cp:lastModifiedBy>
  <cp:revision>1</cp:revision>
  <dcterms:created xsi:type="dcterms:W3CDTF">2016-10-06T12:51:00Z</dcterms:created>
  <dcterms:modified xsi:type="dcterms:W3CDTF">2016-10-06T13:04:00Z</dcterms:modified>
</cp:coreProperties>
</file>